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2168E845" w:rsidR="002A2B8F" w:rsidRDefault="002A2B8F" w:rsidP="002A2B8F">
      <w:pPr>
        <w:jc w:val="center"/>
      </w:pPr>
      <w:r>
        <w:t>Curriculum Scheme: Revised 2012</w:t>
      </w:r>
    </w:p>
    <w:p w14:paraId="5E89053C" w14:textId="40903C46" w:rsidR="002A2B8F" w:rsidRDefault="002A2B8F" w:rsidP="002A2B8F">
      <w:pPr>
        <w:jc w:val="center"/>
      </w:pPr>
      <w:r>
        <w:t>Examinati</w:t>
      </w:r>
      <w:r w:rsidR="00B24325">
        <w:t xml:space="preserve">on: </w:t>
      </w:r>
      <w:r>
        <w:t>Final Year Semester VIII</w:t>
      </w:r>
    </w:p>
    <w:p w14:paraId="499AAF87" w14:textId="0B9224FA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B24325" w:rsidRPr="003E4931">
        <w:rPr>
          <w:b/>
        </w:rPr>
        <w:t>ETC802</w:t>
      </w:r>
      <w:r>
        <w:t xml:space="preserve"> and Course Name: </w:t>
      </w:r>
      <w:r w:rsidR="00C03ADF">
        <w:rPr>
          <w:b/>
        </w:rPr>
        <w:t>Satellite communication and Networks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353E5EA8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186F6267" w:rsidR="00493EC9" w:rsidRDefault="00C4058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C7675DD" w:rsidR="00493EC9" w:rsidRPr="00A45826" w:rsidRDefault="00BB642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522D9511" w:rsidR="00493EC9" w:rsidRDefault="00BB642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405366F9" w:rsidR="00493EC9" w:rsidRPr="00A45826" w:rsidRDefault="00BB642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102F312F" w:rsidR="00493EC9" w:rsidRDefault="0013109F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E2B5044" w:rsidR="00493EC9" w:rsidRDefault="0013109F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189002C3" w:rsidR="00493EC9" w:rsidRDefault="0054532A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97B6562" w:rsidR="00493EC9" w:rsidRPr="00A45826" w:rsidRDefault="00E8567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DD1547D" w:rsidR="00493EC9" w:rsidRDefault="007F319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5FCE85FB" w:rsidR="00493EC9" w:rsidRDefault="006E3E1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14747610" w:rsidR="00493EC9" w:rsidRDefault="007F319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1C3BD67C" w:rsidR="00493EC9" w:rsidRDefault="006E3E1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3646AE42" w:rsidR="00493EC9" w:rsidRDefault="00B77FB5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9556D04" w:rsidR="00493EC9" w:rsidRPr="00A45826" w:rsidRDefault="006F6F4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757D9B52" w:rsidR="00493EC9" w:rsidRDefault="0081676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2389E33D" w:rsidR="00493EC9" w:rsidRDefault="00F467C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DB2847E" w:rsidR="00493EC9" w:rsidRDefault="00E5334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3A4AA77" w:rsidR="00493EC9" w:rsidRDefault="0068238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21252824" w:rsidR="006967DC" w:rsidRDefault="0068238E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DD21B6F" w:rsidR="006967DC" w:rsidRPr="00A45826" w:rsidRDefault="0068238E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8CE5A70" w:rsidR="006967DC" w:rsidRDefault="00B5236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1B156879" w:rsidR="006967DC" w:rsidRDefault="004A0F8A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5A3657AB" w:rsidR="006967DC" w:rsidRDefault="004A0F8A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6268D184" w:rsidR="006967DC" w:rsidRPr="00A45826" w:rsidRDefault="009008A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456A36C8" w:rsidR="006967DC" w:rsidRPr="00A45826" w:rsidRDefault="00881C16" w:rsidP="004C5E1C">
            <w:pPr>
              <w:spacing w:before="120" w:after="120"/>
            </w:pPr>
            <w:r>
              <w:t>D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3F7EC" w14:textId="77777777" w:rsidR="00D64917" w:rsidRDefault="00D64917" w:rsidP="00353258">
      <w:pPr>
        <w:spacing w:after="0" w:line="240" w:lineRule="auto"/>
      </w:pPr>
      <w:r>
        <w:separator/>
      </w:r>
    </w:p>
  </w:endnote>
  <w:endnote w:type="continuationSeparator" w:id="0">
    <w:p w14:paraId="2EC86DF5" w14:textId="77777777" w:rsidR="00D64917" w:rsidRDefault="00D6491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4532A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DDF6E" w14:textId="77777777" w:rsidR="00D64917" w:rsidRDefault="00D64917" w:rsidP="00353258">
      <w:pPr>
        <w:spacing w:after="0" w:line="240" w:lineRule="auto"/>
      </w:pPr>
      <w:r>
        <w:separator/>
      </w:r>
    </w:p>
  </w:footnote>
  <w:footnote w:type="continuationSeparator" w:id="0">
    <w:p w14:paraId="4D6E5CD7" w14:textId="77777777" w:rsidR="00D64917" w:rsidRDefault="00D64917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3109F"/>
    <w:rsid w:val="00152C7E"/>
    <w:rsid w:val="00155B7B"/>
    <w:rsid w:val="001A2F9B"/>
    <w:rsid w:val="001F560E"/>
    <w:rsid w:val="0029560F"/>
    <w:rsid w:val="002A0276"/>
    <w:rsid w:val="002A2B8F"/>
    <w:rsid w:val="002A7E52"/>
    <w:rsid w:val="002D4E33"/>
    <w:rsid w:val="003170A8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6436C"/>
    <w:rsid w:val="0047208F"/>
    <w:rsid w:val="00474321"/>
    <w:rsid w:val="00493EC9"/>
    <w:rsid w:val="004A0F8A"/>
    <w:rsid w:val="004A204F"/>
    <w:rsid w:val="004B3C06"/>
    <w:rsid w:val="004C5E1C"/>
    <w:rsid w:val="004D6897"/>
    <w:rsid w:val="004E7422"/>
    <w:rsid w:val="005263D4"/>
    <w:rsid w:val="0054532A"/>
    <w:rsid w:val="00547172"/>
    <w:rsid w:val="005E2327"/>
    <w:rsid w:val="0061726C"/>
    <w:rsid w:val="00622E4A"/>
    <w:rsid w:val="006274A7"/>
    <w:rsid w:val="00632A0B"/>
    <w:rsid w:val="006408C7"/>
    <w:rsid w:val="00642708"/>
    <w:rsid w:val="00642739"/>
    <w:rsid w:val="00643633"/>
    <w:rsid w:val="006467AC"/>
    <w:rsid w:val="0068238E"/>
    <w:rsid w:val="006967DC"/>
    <w:rsid w:val="006A489E"/>
    <w:rsid w:val="006C172C"/>
    <w:rsid w:val="006D32DC"/>
    <w:rsid w:val="006E3E13"/>
    <w:rsid w:val="006E4696"/>
    <w:rsid w:val="006F6F46"/>
    <w:rsid w:val="007B79B6"/>
    <w:rsid w:val="007C4ACA"/>
    <w:rsid w:val="007E00F1"/>
    <w:rsid w:val="007F3198"/>
    <w:rsid w:val="00806E4E"/>
    <w:rsid w:val="00816760"/>
    <w:rsid w:val="00836DE6"/>
    <w:rsid w:val="00881C16"/>
    <w:rsid w:val="0088250D"/>
    <w:rsid w:val="008935D1"/>
    <w:rsid w:val="008E0788"/>
    <w:rsid w:val="009008A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24325"/>
    <w:rsid w:val="00B27BE1"/>
    <w:rsid w:val="00B43E68"/>
    <w:rsid w:val="00B5236E"/>
    <w:rsid w:val="00B541BE"/>
    <w:rsid w:val="00B630FD"/>
    <w:rsid w:val="00B73151"/>
    <w:rsid w:val="00B77FB5"/>
    <w:rsid w:val="00B845B6"/>
    <w:rsid w:val="00BB642C"/>
    <w:rsid w:val="00BC767D"/>
    <w:rsid w:val="00BE1458"/>
    <w:rsid w:val="00BE6403"/>
    <w:rsid w:val="00C03ADF"/>
    <w:rsid w:val="00C30FFE"/>
    <w:rsid w:val="00C4058E"/>
    <w:rsid w:val="00CB4F1A"/>
    <w:rsid w:val="00CC01A6"/>
    <w:rsid w:val="00CC0EA8"/>
    <w:rsid w:val="00CD7F03"/>
    <w:rsid w:val="00D622E2"/>
    <w:rsid w:val="00D64917"/>
    <w:rsid w:val="00E23CC6"/>
    <w:rsid w:val="00E5334B"/>
    <w:rsid w:val="00E80C6E"/>
    <w:rsid w:val="00E81747"/>
    <w:rsid w:val="00E85673"/>
    <w:rsid w:val="00F149E4"/>
    <w:rsid w:val="00F25852"/>
    <w:rsid w:val="00F34921"/>
    <w:rsid w:val="00F467C3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14251009-2627-49FB-807F-3A275626E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14</cp:revision>
  <dcterms:created xsi:type="dcterms:W3CDTF">2020-10-05T14:06:00Z</dcterms:created>
  <dcterms:modified xsi:type="dcterms:W3CDTF">2020-10-0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